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the Nursing Internship Position at Leading Healthcare Institutions in Riyadh, Saudi Arabi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Riyadh Healthcare Recruitment Department</w:t>
      </w:r>
      <w:r>
        <w:br/>
      </w:r>
      <w:r>
        <w:t xml:space="preserve">King Abdullah Medical City (KAMC)</w:t>
      </w:r>
      <w:r>
        <w:br/>
      </w:r>
      <w:r>
        <w:t xml:space="preserve">Riyadh, Saudi Arabia</w:t>
      </w:r>
    </w:p>
    <w:bookmarkStart w:id="21" w:name="X433bc2779a05c4305d5d682fa10f3cf516ffab3"/>
    <w:p>
      <w:pPr>
        <w:pStyle w:val="Heading2"/>
      </w:pPr>
      <w:r>
        <w:t xml:space="preserve">Subject: Application for Nursing Internship Position in Riyadh, Saudi Arabia</w:t>
      </w:r>
    </w:p>
    <w:bookmarkEnd w:id="21"/>
    <w:p>
      <w:pPr>
        <w:pStyle w:val="FirstParagraph"/>
      </w:pPr>
      <w:r>
        <w:t xml:space="preserve">Dear Hiring Committee,</w:t>
      </w:r>
    </w:p>
    <w:p>
      <w:pPr>
        <w:pStyle w:val="BodyText"/>
      </w:pPr>
      <w:r>
        <w:t xml:space="preserve">It is with profound enthusiasm and deep respect for the Kingdom of Saudi Arabia's healthcare vision that I submit my Internship Application Letter for the Nursing Internship position at your esteemed institution in Riyadh. As a dedicated nursing student completing my final year at [Your University Name] with a focus on clinical excellence, I am eager to contribute to Saudi Arabia's transformative healthcare landscape under Vision 2030, particularly within the dynamic environment of Riyadh—the capital city driving the nation's medical advancement.</w:t>
      </w:r>
    </w:p>
    <w:p>
      <w:pPr>
        <w:pStyle w:val="BodyText"/>
      </w:pPr>
      <w:r>
        <w:t xml:space="preserve">My academic journey has equipped me with comprehensive theoretical knowledge and practical clinical skills essential for contemporary nursing practice. Through rigorous coursework in Advanced Patient Assessment, Medical-Surgical Nursing, Pediatric Care, and Community Health Nursing at [Your University Name], I have developed a strong foundation in evidence-based care delivery. My recent clinical rotations at [Local Hospital/Clinic Name] provided invaluable experience managing diverse patient populations across critical care units, where I demonstrated proficiency in medication administration, vital sign monitoring, and interdisciplinary team collaboration—skills directly transferable to the high-acuity settings prevalent in Riyadh's premier healthcare facilities.</w:t>
      </w:r>
    </w:p>
    <w:p>
      <w:pPr>
        <w:pStyle w:val="BodyText"/>
      </w:pPr>
      <w:r>
        <w:t xml:space="preserve">What particularly draws me to this opportunity is Saudi Arabia's commitment to elevating nursing standards through its National Transformation Program. I have closely followed initiatives such as the Ministry of Health's Nursing Development Program, which emphasizes cultural competence and leadership growth—values that resonate deeply with my professional ethos. As a future Nurse in Riyadh, I am eager to immerse myself in the Kingdom's healthcare culture where patient dignity is paramount and holistic care aligns with Islamic principles of compassion. The opportunity to learn from experienced clinicians within Saudi Arabia Riyadh's world-class medical institutions represents an unparalleled chance to grow while contributing meaningfully to community health outcomes.</w:t>
      </w:r>
    </w:p>
    <w:p>
      <w:pPr>
        <w:pStyle w:val="BodyText"/>
      </w:pPr>
      <w:r>
        <w:t xml:space="preserve">During my academic tenure, I actively participated in the University's "Healthcare for All" volunteer program, providing maternal health screenings at underserved communities in [Your City]. This experience taught me the importance of cultural sensitivity—a skill I will apply when interacting with patients from diverse backgrounds across Saudi Arabia. I have also completed specialized training in Basic Life Support (BLS) and infection control protocols compliant with WHO standards, ensuring my readiness for Riyadh's high-volume clinical environments. My adaptability was further proven when I successfully collaborated with international healthcare teams during a summer exchange program at [International Hospital Name], where I navigated language barriers through non-verbal communication strategies—a competency vital for effective nursing in Saudi Arabia's multicultural hospitals.</w:t>
      </w:r>
    </w:p>
    <w:p>
      <w:pPr>
        <w:pStyle w:val="BodyText"/>
      </w:pPr>
      <w:r>
        <w:t xml:space="preserve">Riyadh's status as a global healthcare hub makes this internship exceptionally significant. The city hosts cutting-edge facilities like King Faisal Specialist Hospital and the new King Abdullah International Medical Research Center (KAIMRC), which exemplify Saudi Arabia's investment in medical innovation. I am particularly inspired by how Riyadh's hospitals integrate traditional Islamic values with modern care, such as providing gender-appropriate care teams—a practice that reflects my own belief in patient-centered nursing. This internship would allow me to contribute to Saudi Arabia Riyadh's mission of achieving healthcare excellence while learning from pioneers who are shaping the future of nursing in the Middle East.</w:t>
      </w:r>
    </w:p>
    <w:p>
      <w:pPr>
        <w:pStyle w:val="BodyText"/>
      </w:pPr>
      <w:r>
        <w:t xml:space="preserve">My motivation extends beyond clinical skill development; it stems from a desire to support Saudi Arabia's health sector growth as outlined in Vision 2030. I recognize that nurses form the backbone of sustainable healthcare systems, and I am committed to embodying the professionalism expected of a Nurse in Saudi Arabia—characterized by ethical integrity, cultural humility, and unwavering dedication. The prospect of working alongside Saudi healthcare leaders who prioritize compassionate care aligns perfectly with my career aspiration to become a nursing educator specializing in maternal-child health within the Kingdom.</w:t>
      </w:r>
    </w:p>
    <w:p>
      <w:pPr>
        <w:pStyle w:val="BodyText"/>
      </w:pPr>
      <w:r>
        <w:t xml:space="preserve">I am confident that my academic rigor, hands-on clinical experience, and cultural adaptability position me as an ideal candidate for this Internship Application Letter. I have attached my resume detailing additional certifications and references from [University] faculty members who can attest to my clinical aptitude. I would welcome the opportunity to discuss how my proactive approach—evidenced by my initiative in organizing community health workshops during university—can benefit your Riyadh-based team.</w:t>
      </w:r>
    </w:p>
    <w:p>
      <w:pPr>
        <w:pStyle w:val="BodyText"/>
      </w:pPr>
      <w:r>
        <w:t xml:space="preserve">Thank you for considering this Internship Application Letter from a passionate nursing candidate committed to advancing healthcare in Saudi Arabia. I am eager to bring my energy and commitment to your institution's vision while learning from Riyadh's distinguished medical professionals. The chance to serve as a Nurse within Saudi Arabia Riyadh’s healthcare ecosystem would be the defining step in my journey toward becoming a leader who embodies excellence, compassion, and cultural intelligence in nursing practice.</w:t>
      </w:r>
    </w:p>
    <w:p>
      <w:pPr>
        <w:pStyle w:val="BodyText"/>
      </w:pPr>
      <w:r>
        <w:t xml:space="preserve">I look forward to scheduling an interview at your earliest convenience. Please feel free to contact me via email or phone to arrange a discussion about how I can contribute to your team's success in Riyadh.</w:t>
      </w:r>
    </w:p>
    <w:p>
      <w:pPr>
        <w:pStyle w:val="BodyText"/>
      </w:pPr>
      <w:r>
        <w:t xml:space="preserve">Sincerely,</w:t>
      </w:r>
    </w:p>
    <w:p>
      <w:pPr>
        <w:pStyle w:val="BodyText"/>
      </w:pPr>
      <w:r>
        <w:t xml:space="preserve">[Your Full Name]</w:t>
      </w:r>
    </w:p>
    <w:p>
      <w:pPr>
        <w:pStyle w:val="BodyText"/>
      </w:pPr>
      <w:r>
        <w:t xml:space="preserve">Bachelor of Science in Nursing Candidate</w:t>
      </w:r>
    </w:p>
    <w:p>
      <w:pPr>
        <w:pStyle w:val="BodyText"/>
      </w:pPr>
      <w:r>
        <w:t xml:space="preserve">Word Count: 872</w:t>
      </w:r>
    </w:p>
    <w:p>
      <w:pPr>
        <w:pStyle w:val="BodyText"/>
      </w:pPr>
      <w:r>
        <w:t xml:space="preserve">Note: This Internship Application Letter has been crafted specifically for Nursing positions within Saudi Arabia Riyadh, aligning with Kingdom healthcare values and Vision 2030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 - Riyadh, Saudi Arabia</dc:title>
  <dc:creator/>
  <dc:language>en</dc:language>
  <cp:keywords/>
  <dcterms:created xsi:type="dcterms:W3CDTF">2026-07-20T09:22:33Z</dcterms:created>
  <dcterms:modified xsi:type="dcterms:W3CDTF">2026-07-20T09:22:33Z</dcterms:modified>
</cp:coreProperties>
</file>

<file path=docProps/custom.xml><?xml version="1.0" encoding="utf-8"?>
<Properties xmlns="http://schemas.openxmlformats.org/officeDocument/2006/custom-properties" xmlns:vt="http://schemas.openxmlformats.org/officeDocument/2006/docPropsVTypes"/>
</file>